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659705" w14:textId="7FC428F1" w:rsidR="0006429B" w:rsidRPr="00046FAC" w:rsidRDefault="009F1F42">
      <w:pPr>
        <w:pStyle w:val="Header"/>
        <w:tabs>
          <w:tab w:val="clear" w:pos="4320"/>
          <w:tab w:val="clear" w:pos="8640"/>
        </w:tabs>
        <w:jc w:val="center"/>
        <w:outlineLvl w:val="0"/>
        <w:rPr>
          <w:rFonts w:ascii="Lucida Sans Unicode" w:hAnsi="Lucida Sans Unicode" w:cs="Lucida Sans Unicode"/>
          <w:b/>
          <w:sz w:val="60"/>
        </w:rPr>
      </w:pPr>
      <w:r>
        <w:rPr>
          <w:noProof/>
          <w:lang w:val="en-GB" w:eastAsia="en-GB"/>
        </w:rPr>
        <w:drawing>
          <wp:inline distT="0" distB="0" distL="0" distR="0" wp14:anchorId="4F073E3A" wp14:editId="2F10D1D9">
            <wp:extent cx="3631746" cy="105396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Web Site Header Logo FISU Meditation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1746" cy="1053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F8CDC" w14:textId="77777777" w:rsidR="00E55BD4" w:rsidRPr="00046FAC" w:rsidRDefault="00A378F9">
      <w:pPr>
        <w:pStyle w:val="Header"/>
        <w:tabs>
          <w:tab w:val="clear" w:pos="4320"/>
          <w:tab w:val="clear" w:pos="8640"/>
        </w:tabs>
        <w:jc w:val="center"/>
        <w:outlineLvl w:val="0"/>
        <w:rPr>
          <w:rFonts w:ascii="Lucida Sans Unicode" w:hAnsi="Lucida Sans Unicode" w:cs="Lucida Sans Unicode"/>
          <w:sz w:val="60"/>
        </w:rPr>
      </w:pPr>
      <w:r>
        <w:rPr>
          <w:rFonts w:ascii="Lucida Sans Unicode" w:hAnsi="Lucida Sans Unicode" w:cs="Lucida Sans Unicode"/>
          <w:sz w:val="60"/>
        </w:rPr>
        <w:t>SATSANG QUESTION</w:t>
      </w:r>
    </w:p>
    <w:p w14:paraId="15AB9915" w14:textId="77777777" w:rsidR="00E55BD4" w:rsidRPr="00046FAC" w:rsidRDefault="00E55BD4">
      <w:pPr>
        <w:jc w:val="both"/>
        <w:rPr>
          <w:rFonts w:ascii="Lucida Sans Unicode" w:hAnsi="Lucida Sans Unicode" w:cs="Lucida Sans Unicode"/>
          <w:sz w:val="22"/>
        </w:rPr>
      </w:pPr>
      <w:bookmarkStart w:id="0" w:name="_GoBack"/>
      <w:bookmarkEnd w:id="0"/>
    </w:p>
    <w:p w14:paraId="731C8734" w14:textId="77777777" w:rsidR="00E55BD4" w:rsidRPr="00046FAC" w:rsidRDefault="00411AC0" w:rsidP="00411AC0">
      <w:pPr>
        <w:pStyle w:val="BodyText"/>
        <w:spacing w:after="240"/>
        <w:jc w:val="center"/>
        <w:rPr>
          <w:rFonts w:ascii="Lucida Sans Unicode" w:hAnsi="Lucida Sans Unicode" w:cs="Lucida Sans Unicode"/>
        </w:rPr>
      </w:pPr>
      <w:r w:rsidRPr="00046FAC">
        <w:rPr>
          <w:rFonts w:ascii="Lucida Sans Unicode" w:hAnsi="Lucida Sans Unicode" w:cs="Lucida Sans Unicode"/>
        </w:rPr>
        <w:t>ONE QUESTION PER FORM PLEASE</w:t>
      </w:r>
    </w:p>
    <w:p w14:paraId="287BC828" w14:textId="77777777" w:rsidR="00411AC0" w:rsidRPr="00046FAC" w:rsidRDefault="00703681" w:rsidP="00411AC0">
      <w:pPr>
        <w:pStyle w:val="BodyText"/>
        <w:spacing w:after="240"/>
        <w:jc w:val="center"/>
        <w:rPr>
          <w:rFonts w:ascii="Lucida Sans Unicode" w:hAnsi="Lucida Sans Unicode" w:cs="Lucida Sans Unicode"/>
        </w:rPr>
      </w:pPr>
      <w:r w:rsidRPr="00046FAC">
        <w:rPr>
          <w:rFonts w:ascii="Lucida Sans Unicode" w:hAnsi="Lucida Sans Unicode" w:cs="Lucida Sans Unicode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363B304" wp14:editId="42D777E5">
                <wp:simplePos x="0" y="0"/>
                <wp:positionH relativeFrom="column">
                  <wp:posOffset>-251460</wp:posOffset>
                </wp:positionH>
                <wp:positionV relativeFrom="paragraph">
                  <wp:posOffset>272415</wp:posOffset>
                </wp:positionV>
                <wp:extent cx="5842000" cy="7110730"/>
                <wp:effectExtent l="0" t="0" r="0" b="0"/>
                <wp:wrapNone/>
                <wp:docPr id="1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42000" cy="7110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0195DD" w14:textId="77777777" w:rsidR="00411AC0" w:rsidRDefault="00411AC0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51DF0425" w14:textId="77777777" w:rsidR="00411AC0" w:rsidRDefault="00703681">
                            <w:pPr>
                              <w:rPr>
                                <w:lang w:val="en-GB"/>
                              </w:rPr>
                            </w:pPr>
                            <w:r w:rsidRPr="00703681">
                              <w:rPr>
                                <w:rFonts w:ascii="Lucida Sans Unicode" w:hAnsi="Lucida Sans Unicode" w:cs="Lucida Sans Unicode"/>
                                <w:sz w:val="28"/>
                                <w:szCs w:val="28"/>
                                <w:lang w:val="en-GB"/>
                              </w:rPr>
                              <w:t>Beloved Guruji</w:t>
                            </w:r>
                            <w:r>
                              <w:rPr>
                                <w:lang w:val="en-GB"/>
                              </w:rPr>
                              <w:t xml:space="preserve"> </w:t>
                            </w:r>
                            <w:r w:rsidR="00411AC0">
                              <w:rPr>
                                <w:lang w:val="en-GB"/>
                              </w:rPr>
                              <w:t>…………………………………………………………………………………………</w:t>
                            </w:r>
                          </w:p>
                          <w:p w14:paraId="73AED681" w14:textId="77777777" w:rsidR="00411AC0" w:rsidRDefault="00411AC0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1568159E" w14:textId="77777777" w:rsidR="00411AC0" w:rsidRDefault="00411AC0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55120086" w14:textId="77777777" w:rsidR="00411AC0" w:rsidRPr="00411AC0" w:rsidRDefault="00411AC0" w:rsidP="00411AC0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…………………………………………………………………………………………………………………….</w:t>
                            </w:r>
                          </w:p>
                          <w:p w14:paraId="2EAB0260" w14:textId="77777777" w:rsidR="00411AC0" w:rsidRDefault="00411AC0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7186F3B7" w14:textId="77777777" w:rsidR="00411AC0" w:rsidRDefault="00411AC0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6140A153" w14:textId="77777777" w:rsidR="00411AC0" w:rsidRPr="00411AC0" w:rsidRDefault="00411AC0" w:rsidP="00411AC0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…………………………………………………………………………………………………………………….</w:t>
                            </w:r>
                          </w:p>
                          <w:p w14:paraId="0779D216" w14:textId="77777777" w:rsidR="00411AC0" w:rsidRDefault="00411AC0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677D3CCE" w14:textId="77777777" w:rsidR="00411AC0" w:rsidRDefault="00411AC0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4A92881F" w14:textId="77777777" w:rsidR="00411AC0" w:rsidRPr="00411AC0" w:rsidRDefault="00411AC0" w:rsidP="00411AC0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…………………………………………………………………………………………………………………….</w:t>
                            </w:r>
                          </w:p>
                          <w:p w14:paraId="727CEC91" w14:textId="77777777" w:rsidR="00411AC0" w:rsidRDefault="00411AC0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3D8C78AD" w14:textId="77777777" w:rsidR="00411AC0" w:rsidRDefault="00411AC0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50FE6461" w14:textId="77777777" w:rsidR="00411AC0" w:rsidRPr="00411AC0" w:rsidRDefault="00411AC0" w:rsidP="00411AC0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…………………………………………………………………………………………………………………….</w:t>
                            </w:r>
                          </w:p>
                          <w:p w14:paraId="4A5DCDC8" w14:textId="77777777" w:rsidR="00411AC0" w:rsidRDefault="00411AC0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0BAC44C1" w14:textId="77777777" w:rsidR="00411AC0" w:rsidRDefault="00411AC0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6AD66472" w14:textId="77777777" w:rsidR="00411AC0" w:rsidRPr="00411AC0" w:rsidRDefault="00411AC0" w:rsidP="00411AC0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…………………………………………………………………………………………………………………….</w:t>
                            </w:r>
                          </w:p>
                          <w:p w14:paraId="3DD85C6E" w14:textId="77777777" w:rsidR="00411AC0" w:rsidRDefault="00411AC0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305EBAE8" w14:textId="77777777" w:rsidR="00411AC0" w:rsidRDefault="00411AC0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3D35330B" w14:textId="77777777" w:rsidR="00411AC0" w:rsidRPr="00411AC0" w:rsidRDefault="00411AC0" w:rsidP="00411AC0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…………………………………………………………………………………………………………………….</w:t>
                            </w:r>
                          </w:p>
                          <w:p w14:paraId="3CF401E4" w14:textId="77777777" w:rsidR="00411AC0" w:rsidRDefault="00411AC0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77F959F2" w14:textId="77777777" w:rsidR="00411AC0" w:rsidRDefault="00411AC0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33FC9C1D" w14:textId="77777777" w:rsidR="00411AC0" w:rsidRPr="00411AC0" w:rsidRDefault="00411AC0" w:rsidP="00411AC0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…………………………………………………………………………………………………………………….</w:t>
                            </w:r>
                          </w:p>
                          <w:p w14:paraId="7CFDE078" w14:textId="77777777" w:rsidR="00411AC0" w:rsidRDefault="00411AC0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329956ED" w14:textId="77777777" w:rsidR="00411AC0" w:rsidRDefault="00411AC0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3FA89B56" w14:textId="77777777" w:rsidR="00411AC0" w:rsidRPr="00411AC0" w:rsidRDefault="00411AC0" w:rsidP="00411AC0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…………………………………………………………………………………………………………………….</w:t>
                            </w:r>
                          </w:p>
                          <w:p w14:paraId="425C18E5" w14:textId="77777777" w:rsidR="00411AC0" w:rsidRDefault="00411AC0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6233DD2F" w14:textId="77777777" w:rsidR="00411AC0" w:rsidRDefault="00411AC0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7AB945AA" w14:textId="77777777" w:rsidR="00411AC0" w:rsidRPr="00411AC0" w:rsidRDefault="00411AC0" w:rsidP="00411AC0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…………………………………………………………………………………………………………………….</w:t>
                            </w:r>
                          </w:p>
                          <w:p w14:paraId="30B272AF" w14:textId="77777777" w:rsidR="00411AC0" w:rsidRDefault="00411AC0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48E67B04" w14:textId="77777777" w:rsidR="00411AC0" w:rsidRDefault="00411AC0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4D0A2151" w14:textId="77777777" w:rsidR="00411AC0" w:rsidRPr="00411AC0" w:rsidRDefault="00411AC0" w:rsidP="00411AC0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…………………………………………………………………………………………………………………….</w:t>
                            </w:r>
                          </w:p>
                          <w:p w14:paraId="18AD0A9A" w14:textId="77777777" w:rsidR="00411AC0" w:rsidRDefault="00411AC0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417C782F" w14:textId="77777777" w:rsidR="00411AC0" w:rsidRDefault="00411AC0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5F1B6C6D" w14:textId="77777777" w:rsidR="00411AC0" w:rsidRPr="00411AC0" w:rsidRDefault="00411AC0" w:rsidP="00411AC0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…………………………………………………………………………………………………………………….</w:t>
                            </w:r>
                          </w:p>
                          <w:p w14:paraId="3A1B8B22" w14:textId="77777777" w:rsidR="00411AC0" w:rsidRDefault="00411AC0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4DB562A7" w14:textId="77777777" w:rsidR="00411AC0" w:rsidRDefault="00411AC0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42968F90" w14:textId="77777777" w:rsidR="00411AC0" w:rsidRPr="00411AC0" w:rsidRDefault="00411AC0" w:rsidP="00411AC0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…………………………………………………………………………………………………………………….</w:t>
                            </w:r>
                          </w:p>
                          <w:p w14:paraId="250E5A8F" w14:textId="77777777" w:rsidR="00411AC0" w:rsidRDefault="00411AC0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32B4F239" w14:textId="77777777" w:rsidR="00411AC0" w:rsidRDefault="00411AC0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62BD391D" w14:textId="77777777" w:rsidR="00411AC0" w:rsidRPr="00411AC0" w:rsidRDefault="00411AC0" w:rsidP="00411AC0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…………………………………………………………………………………………………………………….</w:t>
                            </w:r>
                          </w:p>
                          <w:p w14:paraId="10450786" w14:textId="77777777" w:rsidR="00411AC0" w:rsidRPr="00046FAC" w:rsidRDefault="00411AC0">
                            <w:pPr>
                              <w:rPr>
                                <w:rFonts w:ascii="Lucida Sans Unicode" w:hAnsi="Lucida Sans Unicode" w:cs="Lucida Sans Unicode"/>
                                <w:lang w:val="en-GB"/>
                              </w:rPr>
                            </w:pPr>
                          </w:p>
                          <w:p w14:paraId="433E4811" w14:textId="77777777" w:rsidR="00411AC0" w:rsidRPr="00046FAC" w:rsidRDefault="00411AC0">
                            <w:pPr>
                              <w:rPr>
                                <w:rFonts w:ascii="Lucida Sans Unicode" w:hAnsi="Lucida Sans Unicode" w:cs="Lucida Sans Unicode"/>
                                <w:lang w:val="en-GB"/>
                              </w:rPr>
                            </w:pPr>
                            <w:r w:rsidRPr="00046FAC">
                              <w:rPr>
                                <w:rFonts w:ascii="Lucida Sans Unicode" w:hAnsi="Lucida Sans Unicode" w:cs="Lucida Sans Unicode"/>
                                <w:lang w:val="en-GB"/>
                              </w:rPr>
                              <w:t>FOR OFFICIAL USE:</w:t>
                            </w:r>
                          </w:p>
                          <w:p w14:paraId="475F8A58" w14:textId="77777777" w:rsidR="00411AC0" w:rsidRPr="00046FAC" w:rsidRDefault="00411AC0">
                            <w:pPr>
                              <w:rPr>
                                <w:rFonts w:ascii="Lucida Sans Unicode" w:hAnsi="Lucida Sans Unicode" w:cs="Lucida Sans Unicode"/>
                                <w:lang w:val="en-GB"/>
                              </w:rPr>
                            </w:pPr>
                            <w:r w:rsidRPr="00046FAC">
                              <w:rPr>
                                <w:rFonts w:ascii="Lucida Sans Unicode" w:hAnsi="Lucida Sans Unicode" w:cs="Lucida Sans Unicode"/>
                                <w:lang w:val="en-GB"/>
                              </w:rPr>
                              <w:t>DATE ASKED:</w:t>
                            </w:r>
                          </w:p>
                          <w:p w14:paraId="374B2776" w14:textId="77777777" w:rsidR="00411AC0" w:rsidRPr="00046FAC" w:rsidRDefault="00411AC0">
                            <w:pPr>
                              <w:rPr>
                                <w:rFonts w:ascii="Lucida Sans Unicode" w:hAnsi="Lucida Sans Unicode" w:cs="Lucida Sans Unicode"/>
                                <w:lang w:val="en-GB"/>
                              </w:rPr>
                            </w:pPr>
                            <w:r w:rsidRPr="00046FAC">
                              <w:rPr>
                                <w:rFonts w:ascii="Lucida Sans Unicode" w:hAnsi="Lucida Sans Unicode" w:cs="Lucida Sans Unicode"/>
                                <w:lang w:val="en-GB"/>
                              </w:rPr>
                              <w:t xml:space="preserve">SATSANG </w:t>
                            </w:r>
                            <w:r w:rsidR="005933A9">
                              <w:rPr>
                                <w:rFonts w:ascii="Lucida Sans Unicode" w:hAnsi="Lucida Sans Unicode" w:cs="Lucida Sans Unicode"/>
                                <w:lang w:val="en-GB"/>
                              </w:rPr>
                              <w:t>RECORDING</w:t>
                            </w:r>
                            <w:r w:rsidRPr="00046FAC">
                              <w:rPr>
                                <w:rFonts w:ascii="Lucida Sans Unicode" w:hAnsi="Lucida Sans Unicode" w:cs="Lucida Sans Unicode"/>
                                <w:lang w:val="en-GB"/>
                              </w:rPr>
                              <w:t xml:space="preserve"> NUMBER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63B304" id="Rectangle 10" o:spid="_x0000_s1026" style="position:absolute;left:0;text-align:left;margin-left:-19.8pt;margin-top:21.45pt;width:460pt;height:559.9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">
                <v:textbox>
                  <w:txbxContent>
                    <w:p w14:paraId="420195DD" w14:textId="77777777" w:rsidR="00411AC0" w:rsidRDefault="00411AC0">
                      <w:pPr>
                        <w:rPr>
                          <w:lang w:val="en-GB"/>
                        </w:rPr>
                      </w:pPr>
                    </w:p>
                    <w:p w14:paraId="51DF0425" w14:textId="77777777" w:rsidR="00411AC0" w:rsidRDefault="00703681">
                      <w:pPr>
                        <w:rPr>
                          <w:lang w:val="en-GB"/>
                        </w:rPr>
                      </w:pPr>
                      <w:r w:rsidRPr="00703681">
                        <w:rPr>
                          <w:rFonts w:ascii="Lucida Sans Unicode" w:hAnsi="Lucida Sans Unicode" w:cs="Lucida Sans Unicode"/>
                          <w:sz w:val="28"/>
                          <w:szCs w:val="28"/>
                          <w:lang w:val="en-GB"/>
                        </w:rPr>
                        <w:t>Beloved Guruji</w:t>
                      </w:r>
                      <w:r>
                        <w:rPr>
                          <w:lang w:val="en-GB"/>
                        </w:rPr>
                        <w:t xml:space="preserve"> </w:t>
                      </w:r>
                      <w:r w:rsidR="00411AC0">
                        <w:rPr>
                          <w:lang w:val="en-GB"/>
                        </w:rPr>
                        <w:t>…………………………………………………………………………………………</w:t>
                      </w:r>
                    </w:p>
                    <w:p w14:paraId="73AED681" w14:textId="77777777" w:rsidR="00411AC0" w:rsidRDefault="00411AC0">
                      <w:pPr>
                        <w:rPr>
                          <w:lang w:val="en-GB"/>
                        </w:rPr>
                      </w:pPr>
                    </w:p>
                    <w:p w14:paraId="1568159E" w14:textId="77777777" w:rsidR="00411AC0" w:rsidRDefault="00411AC0">
                      <w:pPr>
                        <w:rPr>
                          <w:lang w:val="en-GB"/>
                        </w:rPr>
                      </w:pPr>
                    </w:p>
                    <w:p w14:paraId="55120086" w14:textId="77777777" w:rsidR="00411AC0" w:rsidRPr="00411AC0" w:rsidRDefault="00411AC0" w:rsidP="00411AC0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…………………………………………………………………………………………………………………….</w:t>
                      </w:r>
                    </w:p>
                    <w:p w14:paraId="2EAB0260" w14:textId="77777777" w:rsidR="00411AC0" w:rsidRDefault="00411AC0">
                      <w:pPr>
                        <w:rPr>
                          <w:lang w:val="en-GB"/>
                        </w:rPr>
                      </w:pPr>
                    </w:p>
                    <w:p w14:paraId="7186F3B7" w14:textId="77777777" w:rsidR="00411AC0" w:rsidRDefault="00411AC0">
                      <w:pPr>
                        <w:rPr>
                          <w:lang w:val="en-GB"/>
                        </w:rPr>
                      </w:pPr>
                    </w:p>
                    <w:p w14:paraId="6140A153" w14:textId="77777777" w:rsidR="00411AC0" w:rsidRPr="00411AC0" w:rsidRDefault="00411AC0" w:rsidP="00411AC0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…………………………………………………………………………………………………………………….</w:t>
                      </w:r>
                    </w:p>
                    <w:p w14:paraId="0779D216" w14:textId="77777777" w:rsidR="00411AC0" w:rsidRDefault="00411AC0">
                      <w:pPr>
                        <w:rPr>
                          <w:lang w:val="en-GB"/>
                        </w:rPr>
                      </w:pPr>
                    </w:p>
                    <w:p w14:paraId="677D3CCE" w14:textId="77777777" w:rsidR="00411AC0" w:rsidRDefault="00411AC0">
                      <w:pPr>
                        <w:rPr>
                          <w:lang w:val="en-GB"/>
                        </w:rPr>
                      </w:pPr>
                    </w:p>
                    <w:p w14:paraId="4A92881F" w14:textId="77777777" w:rsidR="00411AC0" w:rsidRPr="00411AC0" w:rsidRDefault="00411AC0" w:rsidP="00411AC0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…………………………………………………………………………………………………………………….</w:t>
                      </w:r>
                    </w:p>
                    <w:p w14:paraId="727CEC91" w14:textId="77777777" w:rsidR="00411AC0" w:rsidRDefault="00411AC0">
                      <w:pPr>
                        <w:rPr>
                          <w:lang w:val="en-GB"/>
                        </w:rPr>
                      </w:pPr>
                    </w:p>
                    <w:p w14:paraId="3D8C78AD" w14:textId="77777777" w:rsidR="00411AC0" w:rsidRDefault="00411AC0">
                      <w:pPr>
                        <w:rPr>
                          <w:lang w:val="en-GB"/>
                        </w:rPr>
                      </w:pPr>
                    </w:p>
                    <w:p w14:paraId="50FE6461" w14:textId="77777777" w:rsidR="00411AC0" w:rsidRPr="00411AC0" w:rsidRDefault="00411AC0" w:rsidP="00411AC0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…………………………………………………………………………………………………………………….</w:t>
                      </w:r>
                    </w:p>
                    <w:p w14:paraId="4A5DCDC8" w14:textId="77777777" w:rsidR="00411AC0" w:rsidRDefault="00411AC0">
                      <w:pPr>
                        <w:rPr>
                          <w:lang w:val="en-GB"/>
                        </w:rPr>
                      </w:pPr>
                    </w:p>
                    <w:p w14:paraId="0BAC44C1" w14:textId="77777777" w:rsidR="00411AC0" w:rsidRDefault="00411AC0">
                      <w:pPr>
                        <w:rPr>
                          <w:lang w:val="en-GB"/>
                        </w:rPr>
                      </w:pPr>
                    </w:p>
                    <w:p w14:paraId="6AD66472" w14:textId="77777777" w:rsidR="00411AC0" w:rsidRPr="00411AC0" w:rsidRDefault="00411AC0" w:rsidP="00411AC0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…………………………………………………………………………………………………………………….</w:t>
                      </w:r>
                    </w:p>
                    <w:p w14:paraId="3DD85C6E" w14:textId="77777777" w:rsidR="00411AC0" w:rsidRDefault="00411AC0">
                      <w:pPr>
                        <w:rPr>
                          <w:lang w:val="en-GB"/>
                        </w:rPr>
                      </w:pPr>
                    </w:p>
                    <w:p w14:paraId="305EBAE8" w14:textId="77777777" w:rsidR="00411AC0" w:rsidRDefault="00411AC0">
                      <w:pPr>
                        <w:rPr>
                          <w:lang w:val="en-GB"/>
                        </w:rPr>
                      </w:pPr>
                    </w:p>
                    <w:p w14:paraId="3D35330B" w14:textId="77777777" w:rsidR="00411AC0" w:rsidRPr="00411AC0" w:rsidRDefault="00411AC0" w:rsidP="00411AC0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…………………………………………………………………………………………………………………….</w:t>
                      </w:r>
                    </w:p>
                    <w:p w14:paraId="3CF401E4" w14:textId="77777777" w:rsidR="00411AC0" w:rsidRDefault="00411AC0">
                      <w:pPr>
                        <w:rPr>
                          <w:lang w:val="en-GB"/>
                        </w:rPr>
                      </w:pPr>
                    </w:p>
                    <w:p w14:paraId="77F959F2" w14:textId="77777777" w:rsidR="00411AC0" w:rsidRDefault="00411AC0">
                      <w:pPr>
                        <w:rPr>
                          <w:lang w:val="en-GB"/>
                        </w:rPr>
                      </w:pPr>
                    </w:p>
                    <w:p w14:paraId="33FC9C1D" w14:textId="77777777" w:rsidR="00411AC0" w:rsidRPr="00411AC0" w:rsidRDefault="00411AC0" w:rsidP="00411AC0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…………………………………………………………………………………………………………………….</w:t>
                      </w:r>
                    </w:p>
                    <w:p w14:paraId="7CFDE078" w14:textId="77777777" w:rsidR="00411AC0" w:rsidRDefault="00411AC0">
                      <w:pPr>
                        <w:rPr>
                          <w:lang w:val="en-GB"/>
                        </w:rPr>
                      </w:pPr>
                    </w:p>
                    <w:p w14:paraId="329956ED" w14:textId="77777777" w:rsidR="00411AC0" w:rsidRDefault="00411AC0">
                      <w:pPr>
                        <w:rPr>
                          <w:lang w:val="en-GB"/>
                        </w:rPr>
                      </w:pPr>
                    </w:p>
                    <w:p w14:paraId="3FA89B56" w14:textId="77777777" w:rsidR="00411AC0" w:rsidRPr="00411AC0" w:rsidRDefault="00411AC0" w:rsidP="00411AC0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…………………………………………………………………………………………………………………….</w:t>
                      </w:r>
                    </w:p>
                    <w:p w14:paraId="425C18E5" w14:textId="77777777" w:rsidR="00411AC0" w:rsidRDefault="00411AC0">
                      <w:pPr>
                        <w:rPr>
                          <w:lang w:val="en-GB"/>
                        </w:rPr>
                      </w:pPr>
                    </w:p>
                    <w:p w14:paraId="6233DD2F" w14:textId="77777777" w:rsidR="00411AC0" w:rsidRDefault="00411AC0">
                      <w:pPr>
                        <w:rPr>
                          <w:lang w:val="en-GB"/>
                        </w:rPr>
                      </w:pPr>
                    </w:p>
                    <w:p w14:paraId="7AB945AA" w14:textId="77777777" w:rsidR="00411AC0" w:rsidRPr="00411AC0" w:rsidRDefault="00411AC0" w:rsidP="00411AC0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…………………………………………………………………………………………………………………….</w:t>
                      </w:r>
                    </w:p>
                    <w:p w14:paraId="30B272AF" w14:textId="77777777" w:rsidR="00411AC0" w:rsidRDefault="00411AC0">
                      <w:pPr>
                        <w:rPr>
                          <w:lang w:val="en-GB"/>
                        </w:rPr>
                      </w:pPr>
                    </w:p>
                    <w:p w14:paraId="48E67B04" w14:textId="77777777" w:rsidR="00411AC0" w:rsidRDefault="00411AC0">
                      <w:pPr>
                        <w:rPr>
                          <w:lang w:val="en-GB"/>
                        </w:rPr>
                      </w:pPr>
                    </w:p>
                    <w:p w14:paraId="4D0A2151" w14:textId="77777777" w:rsidR="00411AC0" w:rsidRPr="00411AC0" w:rsidRDefault="00411AC0" w:rsidP="00411AC0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…………………………………………………………………………………………………………………….</w:t>
                      </w:r>
                    </w:p>
                    <w:p w14:paraId="18AD0A9A" w14:textId="77777777" w:rsidR="00411AC0" w:rsidRDefault="00411AC0">
                      <w:pPr>
                        <w:rPr>
                          <w:lang w:val="en-GB"/>
                        </w:rPr>
                      </w:pPr>
                    </w:p>
                    <w:p w14:paraId="417C782F" w14:textId="77777777" w:rsidR="00411AC0" w:rsidRDefault="00411AC0">
                      <w:pPr>
                        <w:rPr>
                          <w:lang w:val="en-GB"/>
                        </w:rPr>
                      </w:pPr>
                    </w:p>
                    <w:p w14:paraId="5F1B6C6D" w14:textId="77777777" w:rsidR="00411AC0" w:rsidRPr="00411AC0" w:rsidRDefault="00411AC0" w:rsidP="00411AC0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…………………………………………………………………………………………………………………….</w:t>
                      </w:r>
                    </w:p>
                    <w:p w14:paraId="3A1B8B22" w14:textId="77777777" w:rsidR="00411AC0" w:rsidRDefault="00411AC0">
                      <w:pPr>
                        <w:rPr>
                          <w:lang w:val="en-GB"/>
                        </w:rPr>
                      </w:pPr>
                    </w:p>
                    <w:p w14:paraId="4DB562A7" w14:textId="77777777" w:rsidR="00411AC0" w:rsidRDefault="00411AC0">
                      <w:pPr>
                        <w:rPr>
                          <w:lang w:val="en-GB"/>
                        </w:rPr>
                      </w:pPr>
                    </w:p>
                    <w:p w14:paraId="42968F90" w14:textId="77777777" w:rsidR="00411AC0" w:rsidRPr="00411AC0" w:rsidRDefault="00411AC0" w:rsidP="00411AC0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…………………………………………………………………………………………………………………….</w:t>
                      </w:r>
                    </w:p>
                    <w:p w14:paraId="250E5A8F" w14:textId="77777777" w:rsidR="00411AC0" w:rsidRDefault="00411AC0">
                      <w:pPr>
                        <w:rPr>
                          <w:lang w:val="en-GB"/>
                        </w:rPr>
                      </w:pPr>
                    </w:p>
                    <w:p w14:paraId="32B4F239" w14:textId="77777777" w:rsidR="00411AC0" w:rsidRDefault="00411AC0">
                      <w:pPr>
                        <w:rPr>
                          <w:lang w:val="en-GB"/>
                        </w:rPr>
                      </w:pPr>
                    </w:p>
                    <w:p w14:paraId="62BD391D" w14:textId="77777777" w:rsidR="00411AC0" w:rsidRPr="00411AC0" w:rsidRDefault="00411AC0" w:rsidP="00411AC0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…………………………………………………………………………………………………………………….</w:t>
                      </w:r>
                    </w:p>
                    <w:p w14:paraId="10450786" w14:textId="77777777" w:rsidR="00411AC0" w:rsidRPr="00046FAC" w:rsidRDefault="00411AC0">
                      <w:pPr>
                        <w:rPr>
                          <w:rFonts w:ascii="Lucida Sans Unicode" w:hAnsi="Lucida Sans Unicode" w:cs="Lucida Sans Unicode"/>
                          <w:lang w:val="en-GB"/>
                        </w:rPr>
                      </w:pPr>
                    </w:p>
                    <w:p w14:paraId="433E4811" w14:textId="77777777" w:rsidR="00411AC0" w:rsidRPr="00046FAC" w:rsidRDefault="00411AC0">
                      <w:pPr>
                        <w:rPr>
                          <w:rFonts w:ascii="Lucida Sans Unicode" w:hAnsi="Lucida Sans Unicode" w:cs="Lucida Sans Unicode"/>
                          <w:lang w:val="en-GB"/>
                        </w:rPr>
                      </w:pPr>
                      <w:r w:rsidRPr="00046FAC">
                        <w:rPr>
                          <w:rFonts w:ascii="Lucida Sans Unicode" w:hAnsi="Lucida Sans Unicode" w:cs="Lucida Sans Unicode"/>
                          <w:lang w:val="en-GB"/>
                        </w:rPr>
                        <w:t>FOR OFFICIAL USE:</w:t>
                      </w:r>
                    </w:p>
                    <w:p w14:paraId="475F8A58" w14:textId="77777777" w:rsidR="00411AC0" w:rsidRPr="00046FAC" w:rsidRDefault="00411AC0">
                      <w:pPr>
                        <w:rPr>
                          <w:rFonts w:ascii="Lucida Sans Unicode" w:hAnsi="Lucida Sans Unicode" w:cs="Lucida Sans Unicode"/>
                          <w:lang w:val="en-GB"/>
                        </w:rPr>
                      </w:pPr>
                      <w:r w:rsidRPr="00046FAC">
                        <w:rPr>
                          <w:rFonts w:ascii="Lucida Sans Unicode" w:hAnsi="Lucida Sans Unicode" w:cs="Lucida Sans Unicode"/>
                          <w:lang w:val="en-GB"/>
                        </w:rPr>
                        <w:t>DATE ASKED:</w:t>
                      </w:r>
                    </w:p>
                    <w:p w14:paraId="374B2776" w14:textId="77777777" w:rsidR="00411AC0" w:rsidRPr="00046FAC" w:rsidRDefault="00411AC0">
                      <w:pPr>
                        <w:rPr>
                          <w:rFonts w:ascii="Lucida Sans Unicode" w:hAnsi="Lucida Sans Unicode" w:cs="Lucida Sans Unicode"/>
                          <w:lang w:val="en-GB"/>
                        </w:rPr>
                      </w:pPr>
                      <w:r w:rsidRPr="00046FAC">
                        <w:rPr>
                          <w:rFonts w:ascii="Lucida Sans Unicode" w:hAnsi="Lucida Sans Unicode" w:cs="Lucida Sans Unicode"/>
                          <w:lang w:val="en-GB"/>
                        </w:rPr>
                        <w:t xml:space="preserve">SATSANG </w:t>
                      </w:r>
                      <w:r w:rsidR="005933A9">
                        <w:rPr>
                          <w:rFonts w:ascii="Lucida Sans Unicode" w:hAnsi="Lucida Sans Unicode" w:cs="Lucida Sans Unicode"/>
                          <w:lang w:val="en-GB"/>
                        </w:rPr>
                        <w:t>RECORDING</w:t>
                      </w:r>
                      <w:r w:rsidRPr="00046FAC">
                        <w:rPr>
                          <w:rFonts w:ascii="Lucida Sans Unicode" w:hAnsi="Lucida Sans Unicode" w:cs="Lucida Sans Unicode"/>
                          <w:lang w:val="en-GB"/>
                        </w:rPr>
                        <w:t xml:space="preserve"> NUMBER:</w:t>
                      </w:r>
                    </w:p>
                  </w:txbxContent>
                </v:textbox>
              </v:rect>
            </w:pict>
          </mc:Fallback>
        </mc:AlternateContent>
      </w:r>
      <w:r w:rsidR="00411AC0" w:rsidRPr="00046FAC">
        <w:rPr>
          <w:rFonts w:ascii="Lucida Sans Unicode" w:hAnsi="Lucida Sans Unicode" w:cs="Lucida Sans Unicode"/>
        </w:rPr>
        <w:t xml:space="preserve">ASKED </w:t>
      </w:r>
      <w:r w:rsidR="00D41C21" w:rsidRPr="00046FAC">
        <w:rPr>
          <w:rFonts w:ascii="Lucida Sans Unicode" w:hAnsi="Lucida Sans Unicode" w:cs="Lucida Sans Unicode"/>
        </w:rPr>
        <w:t>BY:</w:t>
      </w:r>
      <w:r w:rsidR="00411AC0" w:rsidRPr="00046FAC">
        <w:rPr>
          <w:rFonts w:ascii="Lucida Sans Unicode" w:hAnsi="Lucida Sans Unicode" w:cs="Lucida Sans Unicode"/>
        </w:rPr>
        <w:t xml:space="preserve"> ……………………………</w:t>
      </w:r>
    </w:p>
    <w:p w14:paraId="5935BD5F" w14:textId="77777777" w:rsidR="00411AC0" w:rsidRPr="00046FAC" w:rsidRDefault="00411AC0" w:rsidP="00411AC0">
      <w:pPr>
        <w:pStyle w:val="BodyText"/>
        <w:spacing w:after="240"/>
        <w:jc w:val="center"/>
        <w:rPr>
          <w:rFonts w:ascii="Lucida Sans Unicode" w:hAnsi="Lucida Sans Unicode" w:cs="Lucida Sans Unicode"/>
        </w:rPr>
      </w:pPr>
    </w:p>
    <w:sectPr w:rsidR="00411AC0" w:rsidRPr="00046FAC" w:rsidSect="0006429B">
      <w:headerReference w:type="default" r:id="rId8"/>
      <w:pgSz w:w="11909" w:h="16834" w:code="9"/>
      <w:pgMar w:top="576" w:right="1800" w:bottom="576" w:left="1800" w:header="706" w:footer="706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2A0966" w14:textId="77777777" w:rsidR="00B07CD4" w:rsidRDefault="00B07CD4">
      <w:r>
        <w:separator/>
      </w:r>
    </w:p>
  </w:endnote>
  <w:endnote w:type="continuationSeparator" w:id="0">
    <w:p w14:paraId="5CB78617" w14:textId="77777777" w:rsidR="00B07CD4" w:rsidRDefault="00B07C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CDBB0D" w14:textId="77777777" w:rsidR="00B07CD4" w:rsidRDefault="00B07CD4">
      <w:r>
        <w:separator/>
      </w:r>
    </w:p>
  </w:footnote>
  <w:footnote w:type="continuationSeparator" w:id="0">
    <w:p w14:paraId="418DD4D0" w14:textId="77777777" w:rsidR="00B07CD4" w:rsidRDefault="00B07C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8AE706" w14:textId="77777777" w:rsidR="00E55BD4" w:rsidRDefault="00E55BD4">
    <w:pPr>
      <w:pStyle w:val="Header"/>
      <w:jc w:val="center"/>
      <w:rPr>
        <w:b/>
        <w:sz w:val="4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442DC0"/>
    <w:multiLevelType w:val="singleLevel"/>
    <w:tmpl w:val="C6FC45F8"/>
    <w:lvl w:ilvl="0">
      <w:start w:val="2"/>
      <w:numFmt w:val="bullet"/>
      <w:lvlText w:val="-"/>
      <w:lvlJc w:val="left"/>
      <w:pPr>
        <w:tabs>
          <w:tab w:val="num" w:pos="7560"/>
        </w:tabs>
        <w:ind w:left="7560" w:hanging="360"/>
      </w:pPr>
      <w:rPr>
        <w:rFonts w:ascii="Times New Roman" w:hAnsi="Times New Roman" w:hint="default"/>
      </w:rPr>
    </w:lvl>
  </w:abstractNum>
  <w:abstractNum w:abstractNumId="1" w15:restartNumberingAfterBreak="0">
    <w:nsid w:val="2DC3603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44CC7909"/>
    <w:multiLevelType w:val="singleLevel"/>
    <w:tmpl w:val="3C8672A6"/>
    <w:lvl w:ilvl="0">
      <w:start w:val="13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" w15:restartNumberingAfterBreak="0">
    <w:nsid w:val="5C630698"/>
    <w:multiLevelType w:val="singleLevel"/>
    <w:tmpl w:val="453EBB48"/>
    <w:lvl w:ilvl="0">
      <w:start w:val="2"/>
      <w:numFmt w:val="bullet"/>
      <w:lvlText w:val="-"/>
      <w:lvlJc w:val="left"/>
      <w:pPr>
        <w:tabs>
          <w:tab w:val="num" w:pos="7560"/>
        </w:tabs>
        <w:ind w:left="7560" w:hanging="360"/>
      </w:pPr>
      <w:rPr>
        <w:rFonts w:ascii="Times New Roman" w:hAnsi="Times New Roman" w:hint="default"/>
      </w:rPr>
    </w:lvl>
  </w:abstractNum>
  <w:abstractNum w:abstractNumId="4" w15:restartNumberingAfterBreak="0">
    <w:nsid w:val="62301D33"/>
    <w:multiLevelType w:val="singleLevel"/>
    <w:tmpl w:val="B8F2AC5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5" w15:restartNumberingAfterBreak="0">
    <w:nsid w:val="66D11D5E"/>
    <w:multiLevelType w:val="singleLevel"/>
    <w:tmpl w:val="D28274C4"/>
    <w:lvl w:ilvl="0">
      <w:start w:val="13"/>
      <w:numFmt w:val="bullet"/>
      <w:lvlText w:val="-"/>
      <w:lvlJc w:val="left"/>
      <w:pPr>
        <w:tabs>
          <w:tab w:val="num" w:pos="7560"/>
        </w:tabs>
        <w:ind w:left="7560" w:hanging="360"/>
      </w:pPr>
      <w:rPr>
        <w:rFonts w:ascii="Times New Roman" w:hAnsi="Times New Roman" w:hint="default"/>
      </w:rPr>
    </w:lvl>
  </w:abstractNum>
  <w:abstractNum w:abstractNumId="6" w15:restartNumberingAfterBreak="0">
    <w:nsid w:val="7FCD3634"/>
    <w:multiLevelType w:val="singleLevel"/>
    <w:tmpl w:val="04090011"/>
    <w:lvl w:ilvl="0">
      <w:start w:val="15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SwMDY0NzExMLSwMDdX0lEKTi0uzszPAykwqgUAhffGLywAAAA="/>
  </w:docVars>
  <w:rsids>
    <w:rsidRoot w:val="0006429B"/>
    <w:rsid w:val="00046FAC"/>
    <w:rsid w:val="0006429B"/>
    <w:rsid w:val="00411AC0"/>
    <w:rsid w:val="005933A9"/>
    <w:rsid w:val="005A76ED"/>
    <w:rsid w:val="00703681"/>
    <w:rsid w:val="009F1F42"/>
    <w:rsid w:val="00A378F9"/>
    <w:rsid w:val="00B07CD4"/>
    <w:rsid w:val="00D41C21"/>
    <w:rsid w:val="00E55BD4"/>
    <w:rsid w:val="00F56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62A103"/>
  <w15:chartTrackingRefBased/>
  <w15:docId w15:val="{780B312F-2951-41FF-A3BE-AB4C64EBA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Pr>
      <w:rFonts w:ascii="Arial" w:hAnsi="Arial"/>
      <w:sz w:val="24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alloonText">
    <w:name w:val="Balloon Text"/>
    <w:basedOn w:val="Normal"/>
    <w:semiHidden/>
    <w:rsid w:val="0006429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</Words>
  <Characters>6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RIFICATION PRACTICE</vt:lpstr>
    </vt:vector>
  </TitlesOfParts>
  <Company>Touchbase</Company>
  <LinksUpToDate>false</LinksUpToDate>
  <CharactersWithSpaces>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RIFICATION PRACTICE</dc:title>
  <dc:subject/>
  <dc:creator>Sat Sanghera</dc:creator>
  <cp:keywords/>
  <cp:lastModifiedBy>FISU Cloud Objectives</cp:lastModifiedBy>
  <cp:revision>2</cp:revision>
  <cp:lastPrinted>2002-03-18T19:29:00Z</cp:lastPrinted>
  <dcterms:created xsi:type="dcterms:W3CDTF">2019-10-13T13:19:00Z</dcterms:created>
  <dcterms:modified xsi:type="dcterms:W3CDTF">2019-10-13T13:19:00Z</dcterms:modified>
</cp:coreProperties>
</file>